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24EB" w:rsidRPr="004230FD" w14:paraId="15A07775" w14:textId="77777777" w:rsidTr="006A24EB">
        <w:trPr>
          <w:trHeight w:val="630"/>
        </w:trPr>
        <w:tc>
          <w:tcPr>
            <w:tcW w:w="9350" w:type="dxa"/>
          </w:tcPr>
          <w:p w14:paraId="0FD91251" w14:textId="44523B0D" w:rsidR="0087758E" w:rsidRPr="004230FD" w:rsidRDefault="001639F0" w:rsidP="00BF4265">
            <w:pPr>
              <w:rPr>
                <w:rFonts w:ascii="Times" w:hAnsi="Times" w:cs="Times New Roman"/>
                <w:sz w:val="40"/>
              </w:rPr>
            </w:pPr>
            <w:r w:rsidRPr="002670C5">
              <w:rPr>
                <w:rFonts w:ascii="Times" w:hAnsi="Times" w:cs="Times New Roman"/>
                <w:b/>
                <w:bCs/>
                <w:sz w:val="40"/>
              </w:rPr>
              <w:t>CSE 140 Lab/HW#</w:t>
            </w:r>
            <w:r w:rsidR="00C36D56">
              <w:rPr>
                <w:rFonts w:ascii="Times" w:hAnsi="Times" w:cs="Times New Roman"/>
                <w:b/>
                <w:bCs/>
                <w:sz w:val="40"/>
              </w:rPr>
              <w:t>4</w:t>
            </w:r>
            <w:r w:rsidRPr="002670C5">
              <w:rPr>
                <w:rFonts w:ascii="Times" w:hAnsi="Times" w:cs="Times New Roman"/>
                <w:b/>
                <w:bCs/>
                <w:sz w:val="40"/>
              </w:rPr>
              <w:t xml:space="preserve"> – </w:t>
            </w:r>
            <w:r w:rsidR="008F4787">
              <w:rPr>
                <w:rFonts w:ascii="Times" w:hAnsi="Times" w:cs="Times New Roman"/>
                <w:b/>
                <w:bCs/>
                <w:sz w:val="40"/>
              </w:rPr>
              <w:t>Table</w:t>
            </w:r>
          </w:p>
        </w:tc>
      </w:tr>
    </w:tbl>
    <w:p w14:paraId="186EC36B" w14:textId="2066C761" w:rsidR="008B7805" w:rsidRDefault="00FB1697" w:rsidP="00FB1697">
      <w:pPr>
        <w:pStyle w:val="ListParagraph"/>
        <w:numPr>
          <w:ilvl w:val="0"/>
          <w:numId w:val="1"/>
        </w:numPr>
        <w:rPr>
          <w:rFonts w:ascii="Times" w:hAnsi="Times" w:cs="Times"/>
          <w:sz w:val="24"/>
        </w:rPr>
      </w:pPr>
      <w:r>
        <w:rPr>
          <w:rFonts w:ascii="Times" w:hAnsi="Times" w:cs="Times New Roman"/>
          <w:sz w:val="24"/>
        </w:rPr>
        <w:t xml:space="preserve">Use the following table for problem </w:t>
      </w:r>
      <w:r w:rsidR="00724ED1">
        <w:rPr>
          <w:rFonts w:ascii="Times" w:hAnsi="Times" w:cs="Times New Roman"/>
          <w:sz w:val="24"/>
        </w:rPr>
        <w:t>2</w:t>
      </w:r>
      <w:r>
        <w:rPr>
          <w:rFonts w:ascii="Times" w:hAnsi="Times" w:cs="Times New Roman"/>
          <w:sz w:val="24"/>
        </w:rPr>
        <w:t>.</w:t>
      </w:r>
    </w:p>
    <w:tbl>
      <w:tblPr>
        <w:tblW w:w="10550" w:type="dxa"/>
        <w:tblBorders>
          <w:top w:val="single" w:sz="18" w:space="0" w:color="000000"/>
          <w:left w:val="single" w:sz="18" w:space="0" w:color="000000"/>
          <w:bottom w:val="single" w:sz="18" w:space="0" w:color="auto"/>
          <w:right w:val="single" w:sz="1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6"/>
      </w:tblGrid>
      <w:tr w:rsidR="008B7805" w:rsidRPr="00535BB4" w14:paraId="3A823630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33BE8E" w14:textId="77777777" w:rsidR="008B7805" w:rsidRPr="00535BB4" w:rsidRDefault="008B7805" w:rsidP="001A49C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2231D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DEE04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2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4F794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3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EBB4E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4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849F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5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8AD4E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6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16C75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7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EAF0A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8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F4DE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9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FB52F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0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AB416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F8B43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2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261A0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3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C1C1B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4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32037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5</w:t>
            </w:r>
          </w:p>
        </w:tc>
        <w:tc>
          <w:tcPr>
            <w:tcW w:w="555" w:type="dxa"/>
            <w:shd w:val="clear" w:color="auto" w:fill="FFFFCC"/>
            <w:vAlign w:val="center"/>
          </w:tcPr>
          <w:p w14:paraId="18BADE1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6</w:t>
            </w:r>
          </w:p>
        </w:tc>
        <w:tc>
          <w:tcPr>
            <w:tcW w:w="555" w:type="dxa"/>
            <w:shd w:val="clear" w:color="auto" w:fill="FFFFCC"/>
            <w:vAlign w:val="center"/>
          </w:tcPr>
          <w:p w14:paraId="53E7029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7</w:t>
            </w:r>
          </w:p>
        </w:tc>
        <w:tc>
          <w:tcPr>
            <w:tcW w:w="556" w:type="dxa"/>
            <w:shd w:val="clear" w:color="auto" w:fill="FFFFCC"/>
            <w:vAlign w:val="center"/>
          </w:tcPr>
          <w:p w14:paraId="605BBD8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</w:pPr>
            <w:r w:rsidRPr="00535BB4"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  <w:r>
              <w:rPr>
                <w:rFonts w:ascii="Arial" w:eastAsia="Times New Roman" w:hAnsi="Arial" w:cs="Arial"/>
                <w:b/>
                <w:bCs/>
                <w:color w:val="000000"/>
                <w:kern w:val="24"/>
                <w:sz w:val="18"/>
                <w:szCs w:val="18"/>
              </w:rPr>
              <w:t>8</w:t>
            </w:r>
          </w:p>
        </w:tc>
      </w:tr>
      <w:tr w:rsidR="008B7805" w:rsidRPr="00535BB4" w14:paraId="3E6B78A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5A2FC" w14:textId="77777777" w:rsidR="008B7805" w:rsidRPr="00535BB4" w:rsidRDefault="008B7805" w:rsidP="001A49C4">
            <w:pPr>
              <w:spacing w:before="48"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  <w:r w:rsidRPr="0060684B">
              <w:rPr>
                <w:rFonts w:ascii="Arial" w:eastAsia="Times New Roman" w:hAnsi="Arial" w:cs="Arial"/>
                <w:b/>
                <w:bCs/>
                <w:kern w:val="24"/>
                <w:sz w:val="18"/>
                <w:szCs w:val="18"/>
              </w:rPr>
              <w:t>I1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655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E21C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3B0F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67A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DBA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131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A59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0B4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E3C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37D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6D4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0B4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504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711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22C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B39C2B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1F0328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6CE965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61B4180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8238" w14:textId="77777777" w:rsidR="008B7805" w:rsidRPr="00535BB4" w:rsidRDefault="008B7805" w:rsidP="001A49C4">
            <w:pPr>
              <w:spacing w:before="48"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6DF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865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15BA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B0F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EBE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313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DFD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ACB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ED7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4AF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EA4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C8BF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863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9D0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FB3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B0D7FD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0FEE358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088F88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5C5CD68C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9D5F3" w14:textId="77777777" w:rsidR="008B7805" w:rsidRPr="00535BB4" w:rsidRDefault="008B7805" w:rsidP="001A49C4">
            <w:pPr>
              <w:spacing w:before="48"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A13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C84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AD54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5A6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42E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A2C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02A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011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6DD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1B4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B5B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8790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9222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BC4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040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790158E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3BD6FA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55709DA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3707592D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B29D" w14:textId="77777777" w:rsidR="008B7805" w:rsidRPr="00535BB4" w:rsidRDefault="008B7805" w:rsidP="001A49C4">
            <w:pPr>
              <w:spacing w:before="48" w:after="0" w:line="240" w:lineRule="auto"/>
              <w:jc w:val="center"/>
              <w:textAlignment w:val="baseline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379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617D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D677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77B0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78EE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6D6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9E3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C52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37D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28A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01B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56C6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776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64A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C67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00D7B4F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E4683F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22411D2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1F66B9C3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4D33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A8F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AF8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A72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455D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19E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BC5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0E0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8F3C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8A8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65A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FD1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9A1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5C8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017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D1D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EC164B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C40EBF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11A91A6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2B9B47A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273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07E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2FD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EA3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8EF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EE9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655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44F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0FA7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AAA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B96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BF5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B17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D62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B7B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D8B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7A4363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1C0528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A2B565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2E86B68E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BC0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893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358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9CD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B64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8BC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290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D0CA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EFA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DDA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F84F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F3F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2A8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A029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1F4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475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08B09E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107B91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054567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4FAFCE3C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217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3E0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5E3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5B1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3A4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779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7B3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6A6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F76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AE9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E3B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2D02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FDC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944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6C7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31D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88022E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6C7E64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DDA6DB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</w:tr>
      <w:tr w:rsidR="008B7805" w:rsidRPr="00535BB4" w14:paraId="7E145FA0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7BBF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1F3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339F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CE8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553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540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CAB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9CF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5D3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C44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7B3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8369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527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D08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BC1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A1E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142410E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6AA578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FEC7A1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</w:tr>
      <w:tr w:rsidR="008B7805" w:rsidRPr="00535BB4" w14:paraId="482F92B7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81D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498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AA93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642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A08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81B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8A8F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EBB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BF3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2E60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DCC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8AE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7F0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475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D53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F40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7DE48D6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41257E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EC21F18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</w:tr>
      <w:tr w:rsidR="008B7805" w:rsidRPr="00535BB4" w14:paraId="4BB4B9EB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C5CC1" w14:textId="77777777" w:rsidR="008B7805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55F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D11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DED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86E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EB6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19E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335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7A6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D3A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C97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9FD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F13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EEE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BE0E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159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14DE5C6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18B23D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1EA11A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</w:tr>
      <w:tr w:rsidR="008B7805" w:rsidRPr="00535BB4" w14:paraId="78CDEBA6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3C51" w14:textId="77777777" w:rsidR="008B7805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E85D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F1D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2FA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2D5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89F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A73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C4B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A0B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E50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1EEC6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E27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F1F3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DC81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29E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C2C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638600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BC7FA4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1D94F8F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</w:tr>
      <w:tr w:rsidR="008B7805" w:rsidRPr="00535BB4" w14:paraId="3A90A2D2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432F" w14:textId="77777777" w:rsidR="008B7805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0990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A897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631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AEE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706C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A38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9A7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E210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57E3B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866D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066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4AD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8382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E4CC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54665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187A53D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7EEBC44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CB944CA" w14:textId="77777777" w:rsidR="008B7805" w:rsidRPr="00535BB4" w:rsidRDefault="008B7805" w:rsidP="001A49C4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0000"/>
                <w:kern w:val="24"/>
                <w:sz w:val="18"/>
                <w:szCs w:val="18"/>
              </w:rPr>
            </w:pPr>
          </w:p>
        </w:tc>
      </w:tr>
    </w:tbl>
    <w:p w14:paraId="59C316EC" w14:textId="77777777" w:rsidR="008B7805" w:rsidRDefault="008B7805" w:rsidP="008B7805">
      <w:pPr>
        <w:rPr>
          <w:rFonts w:ascii="Times" w:hAnsi="Times" w:cs="Arial"/>
          <w:b/>
          <w:sz w:val="24"/>
        </w:rPr>
      </w:pPr>
    </w:p>
    <w:p w14:paraId="6A46ABDC" w14:textId="56C6E35E" w:rsidR="00257FDC" w:rsidRPr="008136A9" w:rsidRDefault="00257FDC" w:rsidP="00DD5F06">
      <w:pPr>
        <w:rPr>
          <w:rFonts w:ascii="Times" w:hAnsi="Times"/>
          <w:color w:val="000000" w:themeColor="text1"/>
          <w:sz w:val="24"/>
        </w:rPr>
      </w:pPr>
    </w:p>
    <w:sectPr w:rsidR="00257FDC" w:rsidRPr="00813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5E782C"/>
    <w:multiLevelType w:val="hybridMultilevel"/>
    <w:tmpl w:val="3D3EE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85554"/>
    <w:multiLevelType w:val="hybridMultilevel"/>
    <w:tmpl w:val="6674DFEC"/>
    <w:lvl w:ilvl="0" w:tplc="5990623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D10C6"/>
    <w:multiLevelType w:val="hybridMultilevel"/>
    <w:tmpl w:val="07F005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53284"/>
    <w:multiLevelType w:val="hybridMultilevel"/>
    <w:tmpl w:val="54BE6A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07990"/>
    <w:multiLevelType w:val="hybridMultilevel"/>
    <w:tmpl w:val="A258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942DDA"/>
    <w:multiLevelType w:val="hybridMultilevel"/>
    <w:tmpl w:val="B32C4FA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9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6F7241"/>
    <w:multiLevelType w:val="hybridMultilevel"/>
    <w:tmpl w:val="141CD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873382"/>
    <w:multiLevelType w:val="hybridMultilevel"/>
    <w:tmpl w:val="6B923D2E"/>
    <w:lvl w:ilvl="0" w:tplc="67E88A0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57ED2"/>
    <w:multiLevelType w:val="hybridMultilevel"/>
    <w:tmpl w:val="DB96A6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C97F3E"/>
    <w:multiLevelType w:val="hybridMultilevel"/>
    <w:tmpl w:val="D8C8F6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F19E052E">
      <w:numFmt w:val="bullet"/>
      <w:lvlText w:val="-"/>
      <w:lvlJc w:val="left"/>
      <w:pPr>
        <w:ind w:left="1440" w:hanging="360"/>
      </w:pPr>
      <w:rPr>
        <w:rFonts w:ascii="Times" w:eastAsiaTheme="minorEastAsia" w:hAnsi="Times" w:cs="Times"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7C4EB6"/>
    <w:multiLevelType w:val="hybridMultilevel"/>
    <w:tmpl w:val="160AC9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623177"/>
    <w:multiLevelType w:val="hybridMultilevel"/>
    <w:tmpl w:val="BC68979E"/>
    <w:lvl w:ilvl="0" w:tplc="FEC2164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C11FF"/>
    <w:multiLevelType w:val="hybridMultilevel"/>
    <w:tmpl w:val="15A81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833A14"/>
    <w:multiLevelType w:val="hybridMultilevel"/>
    <w:tmpl w:val="F3F6A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12"/>
  </w:num>
  <w:num w:numId="5">
    <w:abstractNumId w:val="9"/>
  </w:num>
  <w:num w:numId="6">
    <w:abstractNumId w:val="5"/>
  </w:num>
  <w:num w:numId="7">
    <w:abstractNumId w:val="13"/>
  </w:num>
  <w:num w:numId="8">
    <w:abstractNumId w:val="0"/>
  </w:num>
  <w:num w:numId="9">
    <w:abstractNumId w:val="10"/>
  </w:num>
  <w:num w:numId="10">
    <w:abstractNumId w:val="3"/>
  </w:num>
  <w:num w:numId="11">
    <w:abstractNumId w:val="6"/>
  </w:num>
  <w:num w:numId="12">
    <w:abstractNumId w:val="11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2tDQ0Mzc0t7QwMDNX0lEKTi0uzszPAykwrgUAfzr8siwAAAA="/>
  </w:docVars>
  <w:rsids>
    <w:rsidRoot w:val="006A24EB"/>
    <w:rsid w:val="00000CA5"/>
    <w:rsid w:val="0000341C"/>
    <w:rsid w:val="00010597"/>
    <w:rsid w:val="0001504A"/>
    <w:rsid w:val="0002015E"/>
    <w:rsid w:val="000204CA"/>
    <w:rsid w:val="00042AF6"/>
    <w:rsid w:val="00044474"/>
    <w:rsid w:val="00051D23"/>
    <w:rsid w:val="00065003"/>
    <w:rsid w:val="00065FC0"/>
    <w:rsid w:val="0007260A"/>
    <w:rsid w:val="0007477A"/>
    <w:rsid w:val="000775C2"/>
    <w:rsid w:val="000779E3"/>
    <w:rsid w:val="00090409"/>
    <w:rsid w:val="0009734B"/>
    <w:rsid w:val="000A24FF"/>
    <w:rsid w:val="000B0B92"/>
    <w:rsid w:val="000B1DEB"/>
    <w:rsid w:val="000B447B"/>
    <w:rsid w:val="000B5F50"/>
    <w:rsid w:val="000C6836"/>
    <w:rsid w:val="000D41E4"/>
    <w:rsid w:val="000D5754"/>
    <w:rsid w:val="000E18C2"/>
    <w:rsid w:val="000E2FCE"/>
    <w:rsid w:val="000E75EF"/>
    <w:rsid w:val="0010017D"/>
    <w:rsid w:val="001011FF"/>
    <w:rsid w:val="00111250"/>
    <w:rsid w:val="00134536"/>
    <w:rsid w:val="00137AF3"/>
    <w:rsid w:val="001411B3"/>
    <w:rsid w:val="0014784D"/>
    <w:rsid w:val="00156295"/>
    <w:rsid w:val="001574FE"/>
    <w:rsid w:val="0016101B"/>
    <w:rsid w:val="00162C9B"/>
    <w:rsid w:val="001639F0"/>
    <w:rsid w:val="0016508C"/>
    <w:rsid w:val="00165CF4"/>
    <w:rsid w:val="00166AF6"/>
    <w:rsid w:val="00172316"/>
    <w:rsid w:val="001735AD"/>
    <w:rsid w:val="0018106B"/>
    <w:rsid w:val="00181411"/>
    <w:rsid w:val="00183351"/>
    <w:rsid w:val="00186078"/>
    <w:rsid w:val="00187B88"/>
    <w:rsid w:val="001A442F"/>
    <w:rsid w:val="001B69FE"/>
    <w:rsid w:val="001B6A77"/>
    <w:rsid w:val="001B6DD9"/>
    <w:rsid w:val="001B6F60"/>
    <w:rsid w:val="001C4BCB"/>
    <w:rsid w:val="001C69B0"/>
    <w:rsid w:val="001D4839"/>
    <w:rsid w:val="001E0C3C"/>
    <w:rsid w:val="001E14D2"/>
    <w:rsid w:val="001E751A"/>
    <w:rsid w:val="001F3964"/>
    <w:rsid w:val="001F43A1"/>
    <w:rsid w:val="0020111A"/>
    <w:rsid w:val="00203B2B"/>
    <w:rsid w:val="00203CBD"/>
    <w:rsid w:val="0020460F"/>
    <w:rsid w:val="00204818"/>
    <w:rsid w:val="002064AF"/>
    <w:rsid w:val="002067A3"/>
    <w:rsid w:val="00212A33"/>
    <w:rsid w:val="00215246"/>
    <w:rsid w:val="0022009E"/>
    <w:rsid w:val="002217FD"/>
    <w:rsid w:val="00231C0C"/>
    <w:rsid w:val="00235499"/>
    <w:rsid w:val="0024010F"/>
    <w:rsid w:val="00242F8A"/>
    <w:rsid w:val="00243768"/>
    <w:rsid w:val="0025334D"/>
    <w:rsid w:val="002571A1"/>
    <w:rsid w:val="00257686"/>
    <w:rsid w:val="00257FDC"/>
    <w:rsid w:val="00262159"/>
    <w:rsid w:val="002742B1"/>
    <w:rsid w:val="0027680A"/>
    <w:rsid w:val="00277667"/>
    <w:rsid w:val="00281FD2"/>
    <w:rsid w:val="00292B6B"/>
    <w:rsid w:val="002B1164"/>
    <w:rsid w:val="002B65D8"/>
    <w:rsid w:val="002C1939"/>
    <w:rsid w:val="002C715F"/>
    <w:rsid w:val="002D2D01"/>
    <w:rsid w:val="002E188A"/>
    <w:rsid w:val="002E324C"/>
    <w:rsid w:val="002E404D"/>
    <w:rsid w:val="002E4E58"/>
    <w:rsid w:val="002F04EE"/>
    <w:rsid w:val="002F0799"/>
    <w:rsid w:val="003055B6"/>
    <w:rsid w:val="00313F14"/>
    <w:rsid w:val="0031701B"/>
    <w:rsid w:val="00325632"/>
    <w:rsid w:val="0033464C"/>
    <w:rsid w:val="00337270"/>
    <w:rsid w:val="0033795E"/>
    <w:rsid w:val="003420A4"/>
    <w:rsid w:val="00344FBF"/>
    <w:rsid w:val="00346CD5"/>
    <w:rsid w:val="00350567"/>
    <w:rsid w:val="00353FB1"/>
    <w:rsid w:val="00356D8B"/>
    <w:rsid w:val="00357064"/>
    <w:rsid w:val="00362B85"/>
    <w:rsid w:val="00370856"/>
    <w:rsid w:val="00371F3C"/>
    <w:rsid w:val="00377D31"/>
    <w:rsid w:val="0038463A"/>
    <w:rsid w:val="00386EAF"/>
    <w:rsid w:val="00393F57"/>
    <w:rsid w:val="003A587D"/>
    <w:rsid w:val="003A5B34"/>
    <w:rsid w:val="003B0C3A"/>
    <w:rsid w:val="003C0118"/>
    <w:rsid w:val="003C0EF5"/>
    <w:rsid w:val="003C1591"/>
    <w:rsid w:val="003C46E6"/>
    <w:rsid w:val="003C6CED"/>
    <w:rsid w:val="003E3787"/>
    <w:rsid w:val="003E43C0"/>
    <w:rsid w:val="003E4D25"/>
    <w:rsid w:val="003E675E"/>
    <w:rsid w:val="003E7E71"/>
    <w:rsid w:val="003F42E8"/>
    <w:rsid w:val="003F5BB6"/>
    <w:rsid w:val="00401860"/>
    <w:rsid w:val="00411017"/>
    <w:rsid w:val="00416475"/>
    <w:rsid w:val="004230FD"/>
    <w:rsid w:val="00424731"/>
    <w:rsid w:val="0042682B"/>
    <w:rsid w:val="00426E41"/>
    <w:rsid w:val="00433BAD"/>
    <w:rsid w:val="00442074"/>
    <w:rsid w:val="004451D1"/>
    <w:rsid w:val="0044715E"/>
    <w:rsid w:val="004472AD"/>
    <w:rsid w:val="004502BE"/>
    <w:rsid w:val="004613E9"/>
    <w:rsid w:val="004627FD"/>
    <w:rsid w:val="0046627C"/>
    <w:rsid w:val="00467AA6"/>
    <w:rsid w:val="004745D4"/>
    <w:rsid w:val="00474D20"/>
    <w:rsid w:val="004765AB"/>
    <w:rsid w:val="00481825"/>
    <w:rsid w:val="0048210E"/>
    <w:rsid w:val="00483B49"/>
    <w:rsid w:val="00484BE8"/>
    <w:rsid w:val="004858F4"/>
    <w:rsid w:val="0048756A"/>
    <w:rsid w:val="00490793"/>
    <w:rsid w:val="00490AF4"/>
    <w:rsid w:val="00490BC9"/>
    <w:rsid w:val="0049105D"/>
    <w:rsid w:val="00491CA3"/>
    <w:rsid w:val="004A0462"/>
    <w:rsid w:val="004A2E96"/>
    <w:rsid w:val="004B32AC"/>
    <w:rsid w:val="004B575A"/>
    <w:rsid w:val="004B7ACB"/>
    <w:rsid w:val="004C0ADC"/>
    <w:rsid w:val="004C1897"/>
    <w:rsid w:val="004C2F65"/>
    <w:rsid w:val="004C4C15"/>
    <w:rsid w:val="004C555C"/>
    <w:rsid w:val="004C612E"/>
    <w:rsid w:val="004C7233"/>
    <w:rsid w:val="004D4F88"/>
    <w:rsid w:val="004D5732"/>
    <w:rsid w:val="004E098C"/>
    <w:rsid w:val="004E17F0"/>
    <w:rsid w:val="004E2950"/>
    <w:rsid w:val="004E2FF7"/>
    <w:rsid w:val="004E6532"/>
    <w:rsid w:val="004F2686"/>
    <w:rsid w:val="004F31AE"/>
    <w:rsid w:val="004F383C"/>
    <w:rsid w:val="004F3EC7"/>
    <w:rsid w:val="00500BE1"/>
    <w:rsid w:val="00501BA2"/>
    <w:rsid w:val="005023BB"/>
    <w:rsid w:val="00502443"/>
    <w:rsid w:val="00507111"/>
    <w:rsid w:val="0052028E"/>
    <w:rsid w:val="00532272"/>
    <w:rsid w:val="00533E06"/>
    <w:rsid w:val="00544F9D"/>
    <w:rsid w:val="00546EE2"/>
    <w:rsid w:val="00547912"/>
    <w:rsid w:val="00557EFB"/>
    <w:rsid w:val="00564553"/>
    <w:rsid w:val="00572314"/>
    <w:rsid w:val="00575D4C"/>
    <w:rsid w:val="00587567"/>
    <w:rsid w:val="00590B20"/>
    <w:rsid w:val="005A02FF"/>
    <w:rsid w:val="005A2616"/>
    <w:rsid w:val="005B0ACA"/>
    <w:rsid w:val="005B26C4"/>
    <w:rsid w:val="005C36DF"/>
    <w:rsid w:val="005C4E46"/>
    <w:rsid w:val="005D00A5"/>
    <w:rsid w:val="005D2D1B"/>
    <w:rsid w:val="005F0164"/>
    <w:rsid w:val="005F6C15"/>
    <w:rsid w:val="00602E88"/>
    <w:rsid w:val="00606F85"/>
    <w:rsid w:val="006072D4"/>
    <w:rsid w:val="00607404"/>
    <w:rsid w:val="00607A04"/>
    <w:rsid w:val="00614AEE"/>
    <w:rsid w:val="0061535E"/>
    <w:rsid w:val="00617BAB"/>
    <w:rsid w:val="00622268"/>
    <w:rsid w:val="006339E6"/>
    <w:rsid w:val="00635167"/>
    <w:rsid w:val="00645318"/>
    <w:rsid w:val="0065137E"/>
    <w:rsid w:val="00651ED7"/>
    <w:rsid w:val="00660952"/>
    <w:rsid w:val="00666BC1"/>
    <w:rsid w:val="00675F78"/>
    <w:rsid w:val="006766C3"/>
    <w:rsid w:val="00683A9F"/>
    <w:rsid w:val="00684633"/>
    <w:rsid w:val="00687528"/>
    <w:rsid w:val="00690B9F"/>
    <w:rsid w:val="00691B6A"/>
    <w:rsid w:val="006951D9"/>
    <w:rsid w:val="006A24EB"/>
    <w:rsid w:val="006A485D"/>
    <w:rsid w:val="006A58CC"/>
    <w:rsid w:val="006B30C2"/>
    <w:rsid w:val="006C096A"/>
    <w:rsid w:val="006C1456"/>
    <w:rsid w:val="006D01A4"/>
    <w:rsid w:val="006D1148"/>
    <w:rsid w:val="006D2260"/>
    <w:rsid w:val="006D343C"/>
    <w:rsid w:val="006D6F9A"/>
    <w:rsid w:val="006E1874"/>
    <w:rsid w:val="006F4DA3"/>
    <w:rsid w:val="006F609F"/>
    <w:rsid w:val="006F7236"/>
    <w:rsid w:val="0070480B"/>
    <w:rsid w:val="00705183"/>
    <w:rsid w:val="00707D1D"/>
    <w:rsid w:val="00710E59"/>
    <w:rsid w:val="00711B10"/>
    <w:rsid w:val="00717904"/>
    <w:rsid w:val="00722346"/>
    <w:rsid w:val="007228C6"/>
    <w:rsid w:val="00722C8C"/>
    <w:rsid w:val="0072396D"/>
    <w:rsid w:val="00724ED1"/>
    <w:rsid w:val="007336DD"/>
    <w:rsid w:val="00743698"/>
    <w:rsid w:val="00743B9A"/>
    <w:rsid w:val="00752545"/>
    <w:rsid w:val="00753429"/>
    <w:rsid w:val="0075528F"/>
    <w:rsid w:val="007604B8"/>
    <w:rsid w:val="007752C2"/>
    <w:rsid w:val="0078051F"/>
    <w:rsid w:val="00782133"/>
    <w:rsid w:val="00783B94"/>
    <w:rsid w:val="00790489"/>
    <w:rsid w:val="007975BF"/>
    <w:rsid w:val="007977C7"/>
    <w:rsid w:val="007A182E"/>
    <w:rsid w:val="007A28F1"/>
    <w:rsid w:val="007A2F6C"/>
    <w:rsid w:val="007A3A08"/>
    <w:rsid w:val="007A69B9"/>
    <w:rsid w:val="007B2007"/>
    <w:rsid w:val="007C3E04"/>
    <w:rsid w:val="007D34C1"/>
    <w:rsid w:val="007D573F"/>
    <w:rsid w:val="007D5EAF"/>
    <w:rsid w:val="007E035A"/>
    <w:rsid w:val="007F0B18"/>
    <w:rsid w:val="00805675"/>
    <w:rsid w:val="00810091"/>
    <w:rsid w:val="0081113B"/>
    <w:rsid w:val="00811C35"/>
    <w:rsid w:val="00812176"/>
    <w:rsid w:val="008136A9"/>
    <w:rsid w:val="0082284E"/>
    <w:rsid w:val="008247A4"/>
    <w:rsid w:val="00825F42"/>
    <w:rsid w:val="00830802"/>
    <w:rsid w:val="00845442"/>
    <w:rsid w:val="008539FF"/>
    <w:rsid w:val="0086080D"/>
    <w:rsid w:val="008735B2"/>
    <w:rsid w:val="0087758E"/>
    <w:rsid w:val="00880A40"/>
    <w:rsid w:val="00880B7B"/>
    <w:rsid w:val="00882092"/>
    <w:rsid w:val="008851AA"/>
    <w:rsid w:val="0089007C"/>
    <w:rsid w:val="00893AD8"/>
    <w:rsid w:val="00893AF6"/>
    <w:rsid w:val="00895CC0"/>
    <w:rsid w:val="00897655"/>
    <w:rsid w:val="008A7896"/>
    <w:rsid w:val="008B7805"/>
    <w:rsid w:val="008C0EFD"/>
    <w:rsid w:val="008C16C9"/>
    <w:rsid w:val="008C1CA1"/>
    <w:rsid w:val="008C2302"/>
    <w:rsid w:val="008D23AC"/>
    <w:rsid w:val="008E26E9"/>
    <w:rsid w:val="008E3784"/>
    <w:rsid w:val="008F0699"/>
    <w:rsid w:val="008F4787"/>
    <w:rsid w:val="008F6ED9"/>
    <w:rsid w:val="0090358F"/>
    <w:rsid w:val="00917DA8"/>
    <w:rsid w:val="0092410C"/>
    <w:rsid w:val="00931CC5"/>
    <w:rsid w:val="00932085"/>
    <w:rsid w:val="009321A2"/>
    <w:rsid w:val="00941206"/>
    <w:rsid w:val="009412D1"/>
    <w:rsid w:val="00947968"/>
    <w:rsid w:val="0095259D"/>
    <w:rsid w:val="00955A55"/>
    <w:rsid w:val="00956CA0"/>
    <w:rsid w:val="0096461E"/>
    <w:rsid w:val="009709ED"/>
    <w:rsid w:val="009739BC"/>
    <w:rsid w:val="00974987"/>
    <w:rsid w:val="00976D96"/>
    <w:rsid w:val="00976DBD"/>
    <w:rsid w:val="00980A2F"/>
    <w:rsid w:val="00982081"/>
    <w:rsid w:val="0098774A"/>
    <w:rsid w:val="009976B2"/>
    <w:rsid w:val="009B4222"/>
    <w:rsid w:val="009B5758"/>
    <w:rsid w:val="009C68E2"/>
    <w:rsid w:val="009C759D"/>
    <w:rsid w:val="009D133D"/>
    <w:rsid w:val="009D3DFC"/>
    <w:rsid w:val="009D6A07"/>
    <w:rsid w:val="009E2415"/>
    <w:rsid w:val="009E75E3"/>
    <w:rsid w:val="009F31EA"/>
    <w:rsid w:val="009F69EE"/>
    <w:rsid w:val="00A03C7B"/>
    <w:rsid w:val="00A043B3"/>
    <w:rsid w:val="00A102B9"/>
    <w:rsid w:val="00A13BC9"/>
    <w:rsid w:val="00A2029E"/>
    <w:rsid w:val="00A27003"/>
    <w:rsid w:val="00A27312"/>
    <w:rsid w:val="00A36818"/>
    <w:rsid w:val="00A41AD4"/>
    <w:rsid w:val="00A44CC7"/>
    <w:rsid w:val="00A452BE"/>
    <w:rsid w:val="00A47F72"/>
    <w:rsid w:val="00A53720"/>
    <w:rsid w:val="00A54765"/>
    <w:rsid w:val="00A574D7"/>
    <w:rsid w:val="00A578E6"/>
    <w:rsid w:val="00A6762C"/>
    <w:rsid w:val="00A752E7"/>
    <w:rsid w:val="00A775DE"/>
    <w:rsid w:val="00A7764B"/>
    <w:rsid w:val="00A80512"/>
    <w:rsid w:val="00A94555"/>
    <w:rsid w:val="00AA75E3"/>
    <w:rsid w:val="00AA7945"/>
    <w:rsid w:val="00AB0031"/>
    <w:rsid w:val="00AB01EB"/>
    <w:rsid w:val="00AB32E7"/>
    <w:rsid w:val="00AC027D"/>
    <w:rsid w:val="00AC1DE3"/>
    <w:rsid w:val="00AC453B"/>
    <w:rsid w:val="00AD32D7"/>
    <w:rsid w:val="00AD3AC2"/>
    <w:rsid w:val="00AE1342"/>
    <w:rsid w:val="00AE33BB"/>
    <w:rsid w:val="00AE40D7"/>
    <w:rsid w:val="00AE4E91"/>
    <w:rsid w:val="00AE5566"/>
    <w:rsid w:val="00AE58F7"/>
    <w:rsid w:val="00AF72D4"/>
    <w:rsid w:val="00B0384A"/>
    <w:rsid w:val="00B039FF"/>
    <w:rsid w:val="00B040BF"/>
    <w:rsid w:val="00B05815"/>
    <w:rsid w:val="00B06383"/>
    <w:rsid w:val="00B06EAA"/>
    <w:rsid w:val="00B10CD4"/>
    <w:rsid w:val="00B12B9C"/>
    <w:rsid w:val="00B15630"/>
    <w:rsid w:val="00B16546"/>
    <w:rsid w:val="00B21462"/>
    <w:rsid w:val="00B24D72"/>
    <w:rsid w:val="00B324F1"/>
    <w:rsid w:val="00B335A9"/>
    <w:rsid w:val="00B46DB9"/>
    <w:rsid w:val="00B52347"/>
    <w:rsid w:val="00B5536A"/>
    <w:rsid w:val="00B65B72"/>
    <w:rsid w:val="00B67479"/>
    <w:rsid w:val="00B81461"/>
    <w:rsid w:val="00B81A0E"/>
    <w:rsid w:val="00B83DBF"/>
    <w:rsid w:val="00B85254"/>
    <w:rsid w:val="00B97F1F"/>
    <w:rsid w:val="00BA1C5B"/>
    <w:rsid w:val="00BA6D21"/>
    <w:rsid w:val="00BB3690"/>
    <w:rsid w:val="00BB37F2"/>
    <w:rsid w:val="00BB553B"/>
    <w:rsid w:val="00BC0D1E"/>
    <w:rsid w:val="00BC6A0B"/>
    <w:rsid w:val="00BC7C84"/>
    <w:rsid w:val="00BD3711"/>
    <w:rsid w:val="00BD3CC3"/>
    <w:rsid w:val="00BD5966"/>
    <w:rsid w:val="00BD6B6A"/>
    <w:rsid w:val="00BD7809"/>
    <w:rsid w:val="00BE0D95"/>
    <w:rsid w:val="00BE13A9"/>
    <w:rsid w:val="00BE21A9"/>
    <w:rsid w:val="00BE6004"/>
    <w:rsid w:val="00BE73AD"/>
    <w:rsid w:val="00BF1866"/>
    <w:rsid w:val="00BF268B"/>
    <w:rsid w:val="00BF4265"/>
    <w:rsid w:val="00C01C74"/>
    <w:rsid w:val="00C03F83"/>
    <w:rsid w:val="00C10FB6"/>
    <w:rsid w:val="00C15EBD"/>
    <w:rsid w:val="00C27BA4"/>
    <w:rsid w:val="00C3054C"/>
    <w:rsid w:val="00C323DC"/>
    <w:rsid w:val="00C36423"/>
    <w:rsid w:val="00C3691C"/>
    <w:rsid w:val="00C36D56"/>
    <w:rsid w:val="00C36DD0"/>
    <w:rsid w:val="00C46EC5"/>
    <w:rsid w:val="00C50A08"/>
    <w:rsid w:val="00C52AFC"/>
    <w:rsid w:val="00C60565"/>
    <w:rsid w:val="00C76D50"/>
    <w:rsid w:val="00C800E2"/>
    <w:rsid w:val="00C841B1"/>
    <w:rsid w:val="00C85B97"/>
    <w:rsid w:val="00C90340"/>
    <w:rsid w:val="00C908FE"/>
    <w:rsid w:val="00CA191A"/>
    <w:rsid w:val="00CB12D0"/>
    <w:rsid w:val="00CB1F1F"/>
    <w:rsid w:val="00CB2954"/>
    <w:rsid w:val="00CB3A98"/>
    <w:rsid w:val="00CB4AE2"/>
    <w:rsid w:val="00CB5047"/>
    <w:rsid w:val="00CB7800"/>
    <w:rsid w:val="00CC3685"/>
    <w:rsid w:val="00CC41A9"/>
    <w:rsid w:val="00CC5C99"/>
    <w:rsid w:val="00CD0FB2"/>
    <w:rsid w:val="00CD123D"/>
    <w:rsid w:val="00CD2999"/>
    <w:rsid w:val="00CD387F"/>
    <w:rsid w:val="00CE518B"/>
    <w:rsid w:val="00CF11D2"/>
    <w:rsid w:val="00CF2B87"/>
    <w:rsid w:val="00CF4842"/>
    <w:rsid w:val="00D00DD3"/>
    <w:rsid w:val="00D02B07"/>
    <w:rsid w:val="00D06E6F"/>
    <w:rsid w:val="00D146F2"/>
    <w:rsid w:val="00D153A5"/>
    <w:rsid w:val="00D20381"/>
    <w:rsid w:val="00D2319D"/>
    <w:rsid w:val="00D23E6C"/>
    <w:rsid w:val="00D43CE1"/>
    <w:rsid w:val="00D63DD4"/>
    <w:rsid w:val="00D642D5"/>
    <w:rsid w:val="00D71373"/>
    <w:rsid w:val="00D841DD"/>
    <w:rsid w:val="00D87F2D"/>
    <w:rsid w:val="00D90780"/>
    <w:rsid w:val="00D93051"/>
    <w:rsid w:val="00D93116"/>
    <w:rsid w:val="00D967EC"/>
    <w:rsid w:val="00DA0C10"/>
    <w:rsid w:val="00DA21CB"/>
    <w:rsid w:val="00DA42B6"/>
    <w:rsid w:val="00DA511C"/>
    <w:rsid w:val="00DB511A"/>
    <w:rsid w:val="00DB710E"/>
    <w:rsid w:val="00DC135B"/>
    <w:rsid w:val="00DC6DE4"/>
    <w:rsid w:val="00DD0A5B"/>
    <w:rsid w:val="00DD32E4"/>
    <w:rsid w:val="00DD3FE2"/>
    <w:rsid w:val="00DD5F06"/>
    <w:rsid w:val="00DE507E"/>
    <w:rsid w:val="00DE7E69"/>
    <w:rsid w:val="00E00A56"/>
    <w:rsid w:val="00E04250"/>
    <w:rsid w:val="00E175C9"/>
    <w:rsid w:val="00E235D6"/>
    <w:rsid w:val="00E25506"/>
    <w:rsid w:val="00E27B98"/>
    <w:rsid w:val="00E512EA"/>
    <w:rsid w:val="00E558BA"/>
    <w:rsid w:val="00E572A8"/>
    <w:rsid w:val="00E57FF1"/>
    <w:rsid w:val="00E66654"/>
    <w:rsid w:val="00E7190E"/>
    <w:rsid w:val="00E77377"/>
    <w:rsid w:val="00E8630A"/>
    <w:rsid w:val="00E91786"/>
    <w:rsid w:val="00E9349B"/>
    <w:rsid w:val="00E94965"/>
    <w:rsid w:val="00EA1EBE"/>
    <w:rsid w:val="00EA3450"/>
    <w:rsid w:val="00EA63B6"/>
    <w:rsid w:val="00EB17F2"/>
    <w:rsid w:val="00EB7AA6"/>
    <w:rsid w:val="00EC3926"/>
    <w:rsid w:val="00EC427E"/>
    <w:rsid w:val="00EC4DB0"/>
    <w:rsid w:val="00ED434B"/>
    <w:rsid w:val="00EE00FA"/>
    <w:rsid w:val="00EE2E39"/>
    <w:rsid w:val="00EE6464"/>
    <w:rsid w:val="00EE71AA"/>
    <w:rsid w:val="00EE785B"/>
    <w:rsid w:val="00EF58EE"/>
    <w:rsid w:val="00EF640F"/>
    <w:rsid w:val="00F014D0"/>
    <w:rsid w:val="00F020A4"/>
    <w:rsid w:val="00F07D81"/>
    <w:rsid w:val="00F11029"/>
    <w:rsid w:val="00F130B4"/>
    <w:rsid w:val="00F15C17"/>
    <w:rsid w:val="00F25A1C"/>
    <w:rsid w:val="00F32688"/>
    <w:rsid w:val="00F36A96"/>
    <w:rsid w:val="00F405CF"/>
    <w:rsid w:val="00F40CEE"/>
    <w:rsid w:val="00F47583"/>
    <w:rsid w:val="00F51108"/>
    <w:rsid w:val="00F52746"/>
    <w:rsid w:val="00F5439A"/>
    <w:rsid w:val="00F6563E"/>
    <w:rsid w:val="00F74854"/>
    <w:rsid w:val="00F81A3C"/>
    <w:rsid w:val="00F83EED"/>
    <w:rsid w:val="00F8407A"/>
    <w:rsid w:val="00F85B30"/>
    <w:rsid w:val="00F872DA"/>
    <w:rsid w:val="00F94239"/>
    <w:rsid w:val="00F9469C"/>
    <w:rsid w:val="00F966B6"/>
    <w:rsid w:val="00F97616"/>
    <w:rsid w:val="00F97FA2"/>
    <w:rsid w:val="00FB1697"/>
    <w:rsid w:val="00FB6406"/>
    <w:rsid w:val="00FB73D1"/>
    <w:rsid w:val="00FC2355"/>
    <w:rsid w:val="00FC3F01"/>
    <w:rsid w:val="00FC714D"/>
    <w:rsid w:val="00FC7E03"/>
    <w:rsid w:val="00FE10DB"/>
    <w:rsid w:val="00FE2E58"/>
    <w:rsid w:val="00FE4C89"/>
    <w:rsid w:val="00FE780A"/>
    <w:rsid w:val="00FF15B8"/>
    <w:rsid w:val="00FF5943"/>
    <w:rsid w:val="00FF5E15"/>
    <w:rsid w:val="00F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E480E"/>
  <w15:chartTrackingRefBased/>
  <w15:docId w15:val="{F0DA85CE-07A2-40F4-A657-5C7D9009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4EB"/>
    <w:pPr>
      <w:ind w:left="720"/>
      <w:contextualSpacing/>
    </w:pPr>
  </w:style>
  <w:style w:type="table" w:styleId="TableGrid">
    <w:name w:val="Table Grid"/>
    <w:basedOn w:val="TableNormal"/>
    <w:uiPriority w:val="59"/>
    <w:rsid w:val="006A2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4E9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453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1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1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71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C0130-E347-4DE8-A5A5-184FC189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337</Characters>
  <Application>Microsoft Office Word</Application>
  <DocSecurity>0</DocSecurity>
  <Lines>6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ran Jeon</dc:creator>
  <cp:keywords/>
  <dc:description/>
  <cp:lastModifiedBy>Hyeran Jeon</cp:lastModifiedBy>
  <cp:revision>5</cp:revision>
  <cp:lastPrinted>2021-02-15T08:18:00Z</cp:lastPrinted>
  <dcterms:created xsi:type="dcterms:W3CDTF">2021-03-01T16:42:00Z</dcterms:created>
  <dcterms:modified xsi:type="dcterms:W3CDTF">2021-03-01T16:43:00Z</dcterms:modified>
</cp:coreProperties>
</file>